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0B4A3" w14:textId="49F541FA" w:rsidR="00D3314C" w:rsidRPr="006975D1" w:rsidRDefault="00DD4EF0" w:rsidP="000972FA">
      <w:pPr>
        <w:spacing w:line="360" w:lineRule="auto"/>
        <w:ind w:left="-240" w:firstLine="240"/>
        <w:jc w:val="both"/>
        <w:rPr>
          <w:rFonts w:eastAsia="標楷體" w:hint="eastAsia"/>
          <w:sz w:val="28"/>
          <w:szCs w:val="28"/>
        </w:rPr>
      </w:pPr>
      <w:r w:rsidRPr="006975D1">
        <w:rPr>
          <w:rFonts w:eastAsia="標楷體"/>
          <w:b/>
          <w:bCs/>
          <w:sz w:val="28"/>
          <w:szCs w:val="28"/>
        </w:rPr>
        <w:t>List of Port Exiting and Re-entering Personnel</w:t>
      </w:r>
      <w:r w:rsidR="00D3314C" w:rsidRPr="006975D1">
        <w:rPr>
          <w:rFonts w:eastAsia="標楷體"/>
          <w:sz w:val="28"/>
          <w:szCs w:val="28"/>
        </w:rPr>
        <w:tab/>
      </w:r>
      <w:r w:rsidR="00D3314C" w:rsidRPr="006975D1">
        <w:rPr>
          <w:rFonts w:eastAsia="標楷體"/>
          <w:sz w:val="28"/>
          <w:szCs w:val="28"/>
        </w:rPr>
        <w:tab/>
      </w:r>
      <w:r w:rsidR="00D3314C" w:rsidRPr="006975D1">
        <w:rPr>
          <w:rFonts w:eastAsia="標楷體"/>
          <w:sz w:val="28"/>
          <w:szCs w:val="28"/>
        </w:rPr>
        <w:tab/>
        <w:t xml:space="preserve">                   </w:t>
      </w:r>
      <w:r w:rsidRPr="006975D1">
        <w:rPr>
          <w:rFonts w:eastAsia="標楷體"/>
          <w:sz w:val="28"/>
          <w:szCs w:val="28"/>
        </w:rPr>
        <w:t>From</w:t>
      </w:r>
      <w:r w:rsidR="000972FA" w:rsidRPr="006975D1">
        <w:rPr>
          <w:rFonts w:eastAsia="標楷體"/>
          <w:sz w:val="28"/>
          <w:szCs w:val="28"/>
        </w:rPr>
        <w:t xml:space="preserve">　</w:t>
      </w:r>
      <w:r w:rsidRPr="006975D1">
        <w:rPr>
          <w:rFonts w:eastAsia="標楷體" w:hint="eastAsia"/>
          <w:sz w:val="28"/>
          <w:szCs w:val="28"/>
          <w:u w:val="single"/>
        </w:rPr>
        <w:t>yyyy/mm/dd</w:t>
      </w:r>
      <w:r w:rsidRPr="006975D1">
        <w:rPr>
          <w:rFonts w:eastAsia="標楷體" w:hint="eastAsia"/>
          <w:sz w:val="28"/>
          <w:szCs w:val="28"/>
        </w:rPr>
        <w:t xml:space="preserve">  to  </w:t>
      </w:r>
      <w:r w:rsidRPr="006975D1">
        <w:rPr>
          <w:rFonts w:eastAsia="標楷體" w:hint="eastAsia"/>
          <w:sz w:val="28"/>
          <w:szCs w:val="28"/>
          <w:u w:val="single"/>
        </w:rPr>
        <w:t>yyyy/mm/dd</w:t>
      </w:r>
    </w:p>
    <w:tbl>
      <w:tblPr>
        <w:tblW w:w="15460" w:type="dxa"/>
        <w:tblInd w:w="-7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10"/>
        <w:gridCol w:w="1595"/>
        <w:gridCol w:w="1134"/>
        <w:gridCol w:w="709"/>
        <w:gridCol w:w="1559"/>
        <w:gridCol w:w="1559"/>
        <w:gridCol w:w="1701"/>
        <w:gridCol w:w="1800"/>
        <w:gridCol w:w="4893"/>
      </w:tblGrid>
      <w:tr w:rsidR="00A64AF2" w:rsidRPr="00DD4EF0" w14:paraId="6F1338B5" w14:textId="77777777" w:rsidTr="00A64AF2">
        <w:trPr>
          <w:trHeight w:hRule="exact" w:val="573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474EB398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314CBB04" w14:textId="639E4F07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Title</w:t>
            </w:r>
          </w:p>
        </w:tc>
        <w:tc>
          <w:tcPr>
            <w:tcW w:w="1134" w:type="dxa"/>
            <w:vAlign w:val="center"/>
          </w:tcPr>
          <w:p w14:paraId="67AF5866" w14:textId="4AEAEAF9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Name</w:t>
            </w:r>
          </w:p>
        </w:tc>
        <w:tc>
          <w:tcPr>
            <w:tcW w:w="709" w:type="dxa"/>
            <w:vAlign w:val="center"/>
          </w:tcPr>
          <w:p w14:paraId="4CDF39FD" w14:textId="24A1A752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M/F</w:t>
            </w:r>
          </w:p>
        </w:tc>
        <w:tc>
          <w:tcPr>
            <w:tcW w:w="1559" w:type="dxa"/>
            <w:vAlign w:val="center"/>
          </w:tcPr>
          <w:p w14:paraId="2AC07F32" w14:textId="5517D3B5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Date of Birth</w:t>
            </w:r>
          </w:p>
        </w:tc>
        <w:tc>
          <w:tcPr>
            <w:tcW w:w="1559" w:type="dxa"/>
            <w:vAlign w:val="center"/>
          </w:tcPr>
          <w:p w14:paraId="35DC644D" w14:textId="0BF4C287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Nationality</w:t>
            </w:r>
          </w:p>
        </w:tc>
        <w:tc>
          <w:tcPr>
            <w:tcW w:w="1701" w:type="dxa"/>
            <w:vAlign w:val="center"/>
          </w:tcPr>
          <w:p w14:paraId="6300AE38" w14:textId="4CAFD902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ID #</w:t>
            </w:r>
          </w:p>
        </w:tc>
        <w:tc>
          <w:tcPr>
            <w:tcW w:w="1800" w:type="dxa"/>
            <w:vAlign w:val="center"/>
          </w:tcPr>
          <w:p w14:paraId="2C2888CA" w14:textId="40360261" w:rsidR="00A64AF2" w:rsidRPr="00DD4EF0" w:rsidRDefault="00DD4EF0" w:rsidP="00A64AF2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Phone #</w:t>
            </w:r>
          </w:p>
        </w:tc>
        <w:tc>
          <w:tcPr>
            <w:tcW w:w="4893" w:type="dxa"/>
            <w:vAlign w:val="center"/>
          </w:tcPr>
          <w:p w14:paraId="2A147D2F" w14:textId="175D1F71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Address</w:t>
            </w:r>
          </w:p>
        </w:tc>
      </w:tr>
      <w:tr w:rsidR="00A64AF2" w:rsidRPr="00DD4EF0" w14:paraId="0A0CDEE0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4F736047" w14:textId="77777777" w:rsidR="00A64AF2" w:rsidRPr="00DD4EF0" w:rsidRDefault="00A64AF2" w:rsidP="008035FD">
            <w:pPr>
              <w:jc w:val="center"/>
            </w:pPr>
            <w:r w:rsidRPr="00DD4EF0">
              <w:t>1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18416C9F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20F0C7A9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50286533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38BF4851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D462FC2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28A2E145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800" w:type="dxa"/>
          </w:tcPr>
          <w:p w14:paraId="0BA8EBF6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6A70F250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A64AF2" w:rsidRPr="00DD4EF0" w14:paraId="505BA45A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2ACEFBDC" w14:textId="77777777" w:rsidR="00A64AF2" w:rsidRPr="00DD4EF0" w:rsidRDefault="00A64AF2" w:rsidP="008035FD">
            <w:pPr>
              <w:jc w:val="center"/>
            </w:pPr>
            <w:r w:rsidRPr="00DD4EF0">
              <w:t>2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61A10182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78C3C937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0A0B3FE4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C9EB982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203FAC76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45C7E4A3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209B1CC8" w14:textId="77777777" w:rsidR="00A64AF2" w:rsidRPr="00DD4EF0" w:rsidRDefault="00A64AF2" w:rsidP="008035FD">
            <w:pPr>
              <w:jc w:val="center"/>
            </w:pPr>
          </w:p>
        </w:tc>
        <w:tc>
          <w:tcPr>
            <w:tcW w:w="4893" w:type="dxa"/>
            <w:vAlign w:val="center"/>
          </w:tcPr>
          <w:p w14:paraId="79ABD6C8" w14:textId="77777777" w:rsidR="00A64AF2" w:rsidRPr="00DD4EF0" w:rsidRDefault="00A64AF2" w:rsidP="008035FD">
            <w:pPr>
              <w:jc w:val="center"/>
            </w:pPr>
          </w:p>
        </w:tc>
      </w:tr>
      <w:tr w:rsidR="00A64AF2" w:rsidRPr="00DD4EF0" w14:paraId="5FFE0C5D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66BCE789" w14:textId="77777777" w:rsidR="00A64AF2" w:rsidRPr="00DD4EF0" w:rsidRDefault="00A64AF2" w:rsidP="008035FD">
            <w:pPr>
              <w:jc w:val="center"/>
            </w:pPr>
            <w:r w:rsidRPr="00DD4EF0">
              <w:t>3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780B609C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67864BD0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2617503E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76E20A7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6E7A779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001089A7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157D8418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0B413795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</w:tr>
      <w:tr w:rsidR="00A64AF2" w:rsidRPr="00DD4EF0" w14:paraId="1D1F2CE2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302D2D23" w14:textId="77777777" w:rsidR="00A64AF2" w:rsidRPr="00DD4EF0" w:rsidRDefault="00A64AF2" w:rsidP="008035FD">
            <w:pPr>
              <w:jc w:val="center"/>
            </w:pPr>
            <w:r w:rsidRPr="00DD4EF0">
              <w:t>4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502967D0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5F807712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5E64C594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5AFCA903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29ECC7A9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7BB463A0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800" w:type="dxa"/>
          </w:tcPr>
          <w:p w14:paraId="525EEB08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1E6B8021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A64AF2" w:rsidRPr="00DD4EF0" w14:paraId="68498F10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5009AB19" w14:textId="77777777" w:rsidR="00A64AF2" w:rsidRPr="00DD4EF0" w:rsidRDefault="00A64AF2" w:rsidP="008035FD">
            <w:pPr>
              <w:jc w:val="center"/>
            </w:pPr>
            <w:r w:rsidRPr="00DD4EF0">
              <w:t>5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1DF5C57C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78A5F2FF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11680F62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59" w:type="dxa"/>
            <w:vAlign w:val="center"/>
          </w:tcPr>
          <w:p w14:paraId="6022E80F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362D6FE6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082AAC57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68223AA7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04310997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6328C1AB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69025544" w14:textId="77777777" w:rsidR="00A64AF2" w:rsidRPr="00DD4EF0" w:rsidRDefault="00A64AF2" w:rsidP="008035FD">
            <w:pPr>
              <w:jc w:val="center"/>
            </w:pPr>
            <w:r w:rsidRPr="00DD4EF0">
              <w:t>6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198E0698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89FB67A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22286E8B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59" w:type="dxa"/>
            <w:vAlign w:val="center"/>
          </w:tcPr>
          <w:p w14:paraId="042586AB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2EABFC21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6F445B3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42290FC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2D20ECCA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70352B29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2D9AB77B" w14:textId="77777777" w:rsidR="00A64AF2" w:rsidRPr="00DD4EF0" w:rsidRDefault="00A64AF2" w:rsidP="008035FD">
            <w:pPr>
              <w:jc w:val="center"/>
            </w:pPr>
            <w:r w:rsidRPr="00DD4EF0">
              <w:t>7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237DB4EA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8923692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0C445669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34B3A5AE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AE7CC24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598F694D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6DC7A249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1EA9B944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01114005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42C5AC58" w14:textId="77777777" w:rsidR="00A64AF2" w:rsidRPr="00DD4EF0" w:rsidRDefault="00A64AF2" w:rsidP="008035FD">
            <w:pPr>
              <w:jc w:val="center"/>
            </w:pPr>
            <w:r w:rsidRPr="00DD4EF0">
              <w:t>8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34718DE7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35D99E8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38E61B98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59" w:type="dxa"/>
            <w:vAlign w:val="center"/>
          </w:tcPr>
          <w:p w14:paraId="6EBD668A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313B18B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558F139C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6CF03A16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56F145D7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46A233AB" w14:textId="77777777" w:rsidTr="00A64AF2">
        <w:trPr>
          <w:trHeight w:val="301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0DD1BD69" w14:textId="77777777" w:rsidR="00A64AF2" w:rsidRPr="00DD4EF0" w:rsidRDefault="00A64AF2" w:rsidP="008035FD">
            <w:pPr>
              <w:jc w:val="center"/>
            </w:pPr>
            <w:r w:rsidRPr="00DD4EF0">
              <w:t>9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425C2476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3EF9480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7920DB8C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59" w:type="dxa"/>
            <w:vAlign w:val="center"/>
          </w:tcPr>
          <w:p w14:paraId="7C937D05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41303010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70B0AA67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44863465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6B94CDA5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71E22C28" w14:textId="77777777" w:rsidTr="00A64AF2">
        <w:trPr>
          <w:trHeight w:val="366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57A5035B" w14:textId="77777777" w:rsidR="00A64AF2" w:rsidRPr="00DD4EF0" w:rsidRDefault="00A64AF2" w:rsidP="008035FD">
            <w:pPr>
              <w:jc w:val="center"/>
            </w:pPr>
            <w:r w:rsidRPr="00DD4EF0">
              <w:t>10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707EAAE6" w14:textId="56121856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466F2886" w14:textId="5DDBD89E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317276F8" w14:textId="10B07DEE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F4ADD37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461547A5" w14:textId="171EB91E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396A556A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800" w:type="dxa"/>
          </w:tcPr>
          <w:p w14:paraId="3F5BA07F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3928EB93" w14:textId="6A8BFABB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A64AF2" w:rsidRPr="00DD4EF0" w14:paraId="695C9C86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0CC4FEDC" w14:textId="77777777" w:rsidR="00A64AF2" w:rsidRPr="00DD4EF0" w:rsidRDefault="00A64AF2" w:rsidP="008035FD">
            <w:pPr>
              <w:jc w:val="center"/>
            </w:pPr>
            <w:r w:rsidRPr="00DD4EF0">
              <w:t>11</w:t>
            </w: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7C71E901" w14:textId="79BD9A22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3904B636" w14:textId="0D510F1E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04CF105C" w14:textId="2012D3B8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6B34BA0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769076C" w14:textId="210D8E25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34EB352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800" w:type="dxa"/>
          </w:tcPr>
          <w:p w14:paraId="4D4218A5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7BB85332" w14:textId="0F3C8D83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  <w:tr w:rsidR="00A64AF2" w:rsidRPr="00DD4EF0" w14:paraId="789C1E24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20EDA828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5858DA73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3C15866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0B692D1B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5CF41570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AE73F1C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346CCB59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4CC1D552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43218946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74E4BFAD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183D3182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7EA10763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2A565E4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1E42984C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59" w:type="dxa"/>
            <w:vAlign w:val="center"/>
          </w:tcPr>
          <w:p w14:paraId="7BD9657D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5E1760FF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41F108C1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56E9A017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5BAF733D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269659B4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069A4BDC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685CDBB6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D65B613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5206D264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59" w:type="dxa"/>
            <w:vAlign w:val="center"/>
          </w:tcPr>
          <w:p w14:paraId="6AC217D9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3319D1A6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008CA3C7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2E73ADEF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26E47CD9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4518CF10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70FC0772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0FB699B0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6B32BB25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14425BDA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50CA72C4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1A1A85E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31C4C57D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64D90DBF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75F14CB6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3E8732D8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63CC76D8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35F83B19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F0006E0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0F147C38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FEE36B4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0B56060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193EF335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1F04F1CD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1BBD0C22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013CF8B2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63B64EAD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63F52441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E7CB08C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208DCA05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A8BEF84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657082A7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2851297F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4CB1A508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56151113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3D4E2A7A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1B1D82A2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56293CA5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134" w:type="dxa"/>
            <w:vAlign w:val="center"/>
          </w:tcPr>
          <w:p w14:paraId="07086956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68BDCCE0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546995E6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1A8814D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687564A0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7AA23F7D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3D6A97CB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</w:tr>
      <w:tr w:rsidR="00A64AF2" w:rsidRPr="00DD4EF0" w14:paraId="4923C3AA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7AC05B17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40737A37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2924695F" w14:textId="77777777" w:rsidR="00A64AF2" w:rsidRPr="00DD4EF0" w:rsidRDefault="00A64AF2" w:rsidP="008035FD">
            <w:pPr>
              <w:widowControl/>
              <w:jc w:val="center"/>
              <w:rPr>
                <w:rFonts w:eastAsia="標楷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74EB2FBC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D933169" w14:textId="77777777" w:rsidR="00A64AF2" w:rsidRPr="00DD4EF0" w:rsidRDefault="00A64AF2" w:rsidP="008035FD">
            <w:pPr>
              <w:jc w:val="center"/>
              <w:rPr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2DB7B90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092004E1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800" w:type="dxa"/>
          </w:tcPr>
          <w:p w14:paraId="2C67DCBE" w14:textId="77777777" w:rsidR="00A64AF2" w:rsidRPr="00DD4EF0" w:rsidRDefault="00A64AF2" w:rsidP="008035FD">
            <w:pPr>
              <w:jc w:val="center"/>
            </w:pPr>
          </w:p>
        </w:tc>
        <w:tc>
          <w:tcPr>
            <w:tcW w:w="4893" w:type="dxa"/>
            <w:vAlign w:val="center"/>
          </w:tcPr>
          <w:p w14:paraId="278C36EC" w14:textId="77777777" w:rsidR="00A64AF2" w:rsidRPr="00DD4EF0" w:rsidRDefault="00A64AF2" w:rsidP="008035FD">
            <w:pPr>
              <w:jc w:val="center"/>
            </w:pPr>
          </w:p>
        </w:tc>
      </w:tr>
      <w:tr w:rsidR="00A64AF2" w:rsidRPr="00DD4EF0" w14:paraId="3C9C6EAA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7C1638FB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7B94E86C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1AA55F2A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14:paraId="55407F56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2661DF1C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13B8F8FC" w14:textId="77777777" w:rsidR="00A64AF2" w:rsidRPr="00DD4EF0" w:rsidRDefault="00A64AF2" w:rsidP="008035FD">
            <w:pPr>
              <w:jc w:val="center"/>
            </w:pPr>
          </w:p>
        </w:tc>
        <w:tc>
          <w:tcPr>
            <w:tcW w:w="1701" w:type="dxa"/>
            <w:vAlign w:val="center"/>
          </w:tcPr>
          <w:p w14:paraId="3A349DC9" w14:textId="77777777" w:rsidR="00A64AF2" w:rsidRPr="00DD4EF0" w:rsidRDefault="00A64AF2" w:rsidP="008035FD">
            <w:pPr>
              <w:jc w:val="center"/>
              <w:rPr>
                <w:rFonts w:eastAsia="標楷體"/>
                <w:color w:val="000000"/>
                <w:sz w:val="28"/>
                <w:szCs w:val="28"/>
              </w:rPr>
            </w:pPr>
          </w:p>
        </w:tc>
        <w:tc>
          <w:tcPr>
            <w:tcW w:w="1800" w:type="dxa"/>
          </w:tcPr>
          <w:p w14:paraId="0F95F161" w14:textId="77777777" w:rsidR="00A64AF2" w:rsidRPr="00DD4EF0" w:rsidRDefault="00A64AF2" w:rsidP="008035FD">
            <w:pPr>
              <w:jc w:val="center"/>
            </w:pPr>
          </w:p>
        </w:tc>
        <w:tc>
          <w:tcPr>
            <w:tcW w:w="4893" w:type="dxa"/>
            <w:vAlign w:val="center"/>
          </w:tcPr>
          <w:p w14:paraId="0659C30D" w14:textId="77777777" w:rsidR="00A64AF2" w:rsidRPr="00DD4EF0" w:rsidRDefault="00A64AF2" w:rsidP="008035FD">
            <w:pPr>
              <w:jc w:val="center"/>
            </w:pPr>
          </w:p>
        </w:tc>
      </w:tr>
      <w:tr w:rsidR="00A64AF2" w:rsidRPr="00DD4EF0" w14:paraId="5A08A833" w14:textId="77777777" w:rsidTr="00A64AF2">
        <w:trPr>
          <w:trHeight w:val="284"/>
        </w:trPr>
        <w:tc>
          <w:tcPr>
            <w:tcW w:w="510" w:type="dxa"/>
            <w:tcBorders>
              <w:right w:val="single" w:sz="4" w:space="0" w:color="auto"/>
            </w:tcBorders>
            <w:vAlign w:val="center"/>
          </w:tcPr>
          <w:p w14:paraId="584E384A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  <w:vAlign w:val="center"/>
          </w:tcPr>
          <w:p w14:paraId="4BD24221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34" w:type="dxa"/>
            <w:vAlign w:val="center"/>
          </w:tcPr>
          <w:p w14:paraId="5C3FBE42" w14:textId="75B9E7A7" w:rsidR="00A64AF2" w:rsidRPr="00DD4EF0" w:rsidRDefault="00DD4EF0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Total</w:t>
            </w:r>
          </w:p>
        </w:tc>
        <w:tc>
          <w:tcPr>
            <w:tcW w:w="709" w:type="dxa"/>
            <w:vAlign w:val="center"/>
          </w:tcPr>
          <w:p w14:paraId="1472D4C1" w14:textId="29291EB4" w:rsidR="00A64AF2" w:rsidRPr="00DD4EF0" w:rsidRDefault="006975D1" w:rsidP="008035FD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1</w:t>
            </w:r>
          </w:p>
        </w:tc>
        <w:tc>
          <w:tcPr>
            <w:tcW w:w="1559" w:type="dxa"/>
            <w:vAlign w:val="center"/>
          </w:tcPr>
          <w:p w14:paraId="14589D5F" w14:textId="680BB2C4" w:rsidR="00A64AF2" w:rsidRPr="00DD4EF0" w:rsidRDefault="00DD4EF0" w:rsidP="00DD4EF0">
            <w:pPr>
              <w:jc w:val="center"/>
              <w:rPr>
                <w:rFonts w:eastAsia="標楷體" w:hint="eastAsia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Personnel</w:t>
            </w:r>
          </w:p>
        </w:tc>
        <w:tc>
          <w:tcPr>
            <w:tcW w:w="1559" w:type="dxa"/>
            <w:vAlign w:val="center"/>
          </w:tcPr>
          <w:p w14:paraId="269A1443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01" w:type="dxa"/>
            <w:vAlign w:val="center"/>
          </w:tcPr>
          <w:p w14:paraId="00082483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800" w:type="dxa"/>
          </w:tcPr>
          <w:p w14:paraId="536D64B8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4893" w:type="dxa"/>
            <w:vAlign w:val="center"/>
          </w:tcPr>
          <w:p w14:paraId="26BDCA5A" w14:textId="77777777" w:rsidR="00A64AF2" w:rsidRPr="00DD4EF0" w:rsidRDefault="00A64AF2" w:rsidP="008035FD">
            <w:pPr>
              <w:jc w:val="center"/>
              <w:rPr>
                <w:rFonts w:eastAsia="標楷體"/>
                <w:sz w:val="28"/>
                <w:szCs w:val="28"/>
              </w:rPr>
            </w:pPr>
          </w:p>
        </w:tc>
      </w:tr>
    </w:tbl>
    <w:p w14:paraId="19298DA3" w14:textId="77777777" w:rsidR="00D3314C" w:rsidRPr="00DD4EF0" w:rsidRDefault="00D3314C" w:rsidP="00487EEC"/>
    <w:sectPr w:rsidR="00D3314C" w:rsidRPr="00DD4EF0" w:rsidSect="00B94131">
      <w:pgSz w:w="16840" w:h="11907" w:orient="landscape" w:code="9"/>
      <w:pgMar w:top="1134" w:right="1440" w:bottom="1134" w:left="1440" w:header="567" w:footer="567" w:gutter="0"/>
      <w:cols w:space="425"/>
      <w:docGrid w:type="lines" w:linePitch="37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FFECA" w14:textId="77777777" w:rsidR="00B94131" w:rsidRDefault="00B94131" w:rsidP="001A5868">
      <w:r>
        <w:separator/>
      </w:r>
    </w:p>
  </w:endnote>
  <w:endnote w:type="continuationSeparator" w:id="0">
    <w:p w14:paraId="7CB97927" w14:textId="77777777" w:rsidR="00B94131" w:rsidRDefault="00B94131" w:rsidP="001A5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AF5ED" w14:textId="77777777" w:rsidR="00B94131" w:rsidRDefault="00B94131" w:rsidP="001A5868">
      <w:r>
        <w:separator/>
      </w:r>
    </w:p>
  </w:footnote>
  <w:footnote w:type="continuationSeparator" w:id="0">
    <w:p w14:paraId="34C193A5" w14:textId="77777777" w:rsidR="00B94131" w:rsidRDefault="00B94131" w:rsidP="001A58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85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QMTEwNzEwtzYxMlHaXg1OLizPw8kALDWgCzo72YLAAAAA=="/>
  </w:docVars>
  <w:rsids>
    <w:rsidRoot w:val="00D3314C"/>
    <w:rsid w:val="0002019D"/>
    <w:rsid w:val="00025463"/>
    <w:rsid w:val="00056783"/>
    <w:rsid w:val="00056F45"/>
    <w:rsid w:val="000715DF"/>
    <w:rsid w:val="00081CD2"/>
    <w:rsid w:val="000972FA"/>
    <w:rsid w:val="000F1892"/>
    <w:rsid w:val="001321BC"/>
    <w:rsid w:val="0013272A"/>
    <w:rsid w:val="00134367"/>
    <w:rsid w:val="00140493"/>
    <w:rsid w:val="00171552"/>
    <w:rsid w:val="00172D3E"/>
    <w:rsid w:val="00186A49"/>
    <w:rsid w:val="00191D33"/>
    <w:rsid w:val="001A40A0"/>
    <w:rsid w:val="001A5868"/>
    <w:rsid w:val="001B5A3F"/>
    <w:rsid w:val="001C5AB9"/>
    <w:rsid w:val="001C735C"/>
    <w:rsid w:val="001F1C07"/>
    <w:rsid w:val="002005B4"/>
    <w:rsid w:val="00215443"/>
    <w:rsid w:val="00276C0B"/>
    <w:rsid w:val="002C4EEA"/>
    <w:rsid w:val="002D2D35"/>
    <w:rsid w:val="002D3946"/>
    <w:rsid w:val="002E1B3F"/>
    <w:rsid w:val="002F01C3"/>
    <w:rsid w:val="003340DB"/>
    <w:rsid w:val="003406E0"/>
    <w:rsid w:val="00360A65"/>
    <w:rsid w:val="0037135A"/>
    <w:rsid w:val="00395F8E"/>
    <w:rsid w:val="003A3001"/>
    <w:rsid w:val="003D2BF5"/>
    <w:rsid w:val="003D3917"/>
    <w:rsid w:val="003D6BF1"/>
    <w:rsid w:val="003F681F"/>
    <w:rsid w:val="00415EA8"/>
    <w:rsid w:val="004268F1"/>
    <w:rsid w:val="00434CEA"/>
    <w:rsid w:val="00441F2B"/>
    <w:rsid w:val="004506AE"/>
    <w:rsid w:val="00450B90"/>
    <w:rsid w:val="004624BF"/>
    <w:rsid w:val="004733B6"/>
    <w:rsid w:val="0047533C"/>
    <w:rsid w:val="00487EEC"/>
    <w:rsid w:val="00495643"/>
    <w:rsid w:val="004A56E8"/>
    <w:rsid w:val="004C4B39"/>
    <w:rsid w:val="004D1EF7"/>
    <w:rsid w:val="004E1ECC"/>
    <w:rsid w:val="005032F4"/>
    <w:rsid w:val="00505BDC"/>
    <w:rsid w:val="00506D73"/>
    <w:rsid w:val="00513DE5"/>
    <w:rsid w:val="0055132F"/>
    <w:rsid w:val="00556CFC"/>
    <w:rsid w:val="005707D9"/>
    <w:rsid w:val="005727D2"/>
    <w:rsid w:val="00574212"/>
    <w:rsid w:val="0057477F"/>
    <w:rsid w:val="005A5685"/>
    <w:rsid w:val="005B1614"/>
    <w:rsid w:val="005B3055"/>
    <w:rsid w:val="005C689A"/>
    <w:rsid w:val="005D2A48"/>
    <w:rsid w:val="005E191A"/>
    <w:rsid w:val="005F1378"/>
    <w:rsid w:val="006065C6"/>
    <w:rsid w:val="00610EE0"/>
    <w:rsid w:val="006112AF"/>
    <w:rsid w:val="006112C0"/>
    <w:rsid w:val="00612FF6"/>
    <w:rsid w:val="00624DE3"/>
    <w:rsid w:val="006901B8"/>
    <w:rsid w:val="006975D1"/>
    <w:rsid w:val="006A014D"/>
    <w:rsid w:val="006A031C"/>
    <w:rsid w:val="006A1F9B"/>
    <w:rsid w:val="006C20B0"/>
    <w:rsid w:val="006C2405"/>
    <w:rsid w:val="006E5C39"/>
    <w:rsid w:val="00714AA2"/>
    <w:rsid w:val="00724E6E"/>
    <w:rsid w:val="007305A1"/>
    <w:rsid w:val="00735729"/>
    <w:rsid w:val="00740B52"/>
    <w:rsid w:val="00742FEC"/>
    <w:rsid w:val="0074554A"/>
    <w:rsid w:val="00766F93"/>
    <w:rsid w:val="00773A62"/>
    <w:rsid w:val="00775FA5"/>
    <w:rsid w:val="0078160B"/>
    <w:rsid w:val="00781DAD"/>
    <w:rsid w:val="00783126"/>
    <w:rsid w:val="0079136B"/>
    <w:rsid w:val="00795B54"/>
    <w:rsid w:val="007B32C3"/>
    <w:rsid w:val="007C34DE"/>
    <w:rsid w:val="007F0286"/>
    <w:rsid w:val="008035FD"/>
    <w:rsid w:val="00812CBF"/>
    <w:rsid w:val="00832FAD"/>
    <w:rsid w:val="008450FC"/>
    <w:rsid w:val="008506F2"/>
    <w:rsid w:val="0085441A"/>
    <w:rsid w:val="008570F8"/>
    <w:rsid w:val="00883F00"/>
    <w:rsid w:val="008A1112"/>
    <w:rsid w:val="008D4B8D"/>
    <w:rsid w:val="008F1C45"/>
    <w:rsid w:val="0091139C"/>
    <w:rsid w:val="00914516"/>
    <w:rsid w:val="00920D70"/>
    <w:rsid w:val="00946E62"/>
    <w:rsid w:val="009516B7"/>
    <w:rsid w:val="00963A88"/>
    <w:rsid w:val="009935A1"/>
    <w:rsid w:val="0099436E"/>
    <w:rsid w:val="009C3156"/>
    <w:rsid w:val="009E2D69"/>
    <w:rsid w:val="009E7A3E"/>
    <w:rsid w:val="00A03EA7"/>
    <w:rsid w:val="00A64AF2"/>
    <w:rsid w:val="00A84693"/>
    <w:rsid w:val="00A97496"/>
    <w:rsid w:val="00AB1B2F"/>
    <w:rsid w:val="00AB2CD8"/>
    <w:rsid w:val="00AB484D"/>
    <w:rsid w:val="00AE5A42"/>
    <w:rsid w:val="00AF00D3"/>
    <w:rsid w:val="00B01228"/>
    <w:rsid w:val="00B076A8"/>
    <w:rsid w:val="00B140B3"/>
    <w:rsid w:val="00B14814"/>
    <w:rsid w:val="00B77302"/>
    <w:rsid w:val="00B861D4"/>
    <w:rsid w:val="00B94131"/>
    <w:rsid w:val="00BB1611"/>
    <w:rsid w:val="00BB2F2F"/>
    <w:rsid w:val="00BC76CC"/>
    <w:rsid w:val="00BD6150"/>
    <w:rsid w:val="00C744CC"/>
    <w:rsid w:val="00CA3C1F"/>
    <w:rsid w:val="00CC68F5"/>
    <w:rsid w:val="00D15EF4"/>
    <w:rsid w:val="00D3314C"/>
    <w:rsid w:val="00D366E3"/>
    <w:rsid w:val="00D50A42"/>
    <w:rsid w:val="00DA4A91"/>
    <w:rsid w:val="00DA7724"/>
    <w:rsid w:val="00DB3E66"/>
    <w:rsid w:val="00DB7304"/>
    <w:rsid w:val="00DD4EF0"/>
    <w:rsid w:val="00DE4048"/>
    <w:rsid w:val="00DE6109"/>
    <w:rsid w:val="00E01F84"/>
    <w:rsid w:val="00E14197"/>
    <w:rsid w:val="00E16155"/>
    <w:rsid w:val="00E24716"/>
    <w:rsid w:val="00E40A90"/>
    <w:rsid w:val="00E64AB0"/>
    <w:rsid w:val="00E7131F"/>
    <w:rsid w:val="00E75739"/>
    <w:rsid w:val="00E758A5"/>
    <w:rsid w:val="00E93A15"/>
    <w:rsid w:val="00EA1172"/>
    <w:rsid w:val="00EA4BAB"/>
    <w:rsid w:val="00ED2E37"/>
    <w:rsid w:val="00EE4257"/>
    <w:rsid w:val="00EE43C2"/>
    <w:rsid w:val="00F30D97"/>
    <w:rsid w:val="00F328BA"/>
    <w:rsid w:val="00F34EEC"/>
    <w:rsid w:val="00F454AA"/>
    <w:rsid w:val="00F723CB"/>
    <w:rsid w:val="00F74D41"/>
    <w:rsid w:val="00F809A0"/>
    <w:rsid w:val="00FA32F7"/>
    <w:rsid w:val="00FC12D5"/>
    <w:rsid w:val="00FC7761"/>
    <w:rsid w:val="00FD21F4"/>
    <w:rsid w:val="00FD4DDE"/>
    <w:rsid w:val="00FF1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E3EF00"/>
  <w15:chartTrackingRefBased/>
  <w15:docId w15:val="{06B0ACE7-05C6-40FF-AF5C-A4E32B0F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link w:val="10"/>
    <w:qFormat/>
    <w:pPr>
      <w:keepNext/>
      <w:outlineLvl w:val="0"/>
    </w:pPr>
    <w:rPr>
      <w:rFonts w:ascii="標楷體" w:eastAsia="標楷體"/>
      <w:sz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6C20B0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10">
    <w:name w:val="標題 1 字元"/>
    <w:link w:val="1"/>
    <w:rsid w:val="005B3055"/>
    <w:rPr>
      <w:rFonts w:ascii="標楷體" w:eastAsia="標楷體"/>
      <w:kern w:val="2"/>
      <w:sz w:val="28"/>
    </w:rPr>
  </w:style>
  <w:style w:type="paragraph" w:styleId="a3">
    <w:name w:val="header"/>
    <w:basedOn w:val="a"/>
    <w:link w:val="a4"/>
    <w:rsid w:val="001A5868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4">
    <w:name w:val="頁首 字元"/>
    <w:link w:val="a3"/>
    <w:rsid w:val="001A5868"/>
    <w:rPr>
      <w:kern w:val="2"/>
    </w:rPr>
  </w:style>
  <w:style w:type="paragraph" w:styleId="a5">
    <w:name w:val="footer"/>
    <w:basedOn w:val="a"/>
    <w:link w:val="a6"/>
    <w:rsid w:val="001A5868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6">
    <w:name w:val="頁尾 字元"/>
    <w:link w:val="a5"/>
    <w:rsid w:val="001A5868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0</Words>
  <Characters>344</Characters>
  <Application>Microsoft Office Word</Application>
  <DocSecurity>0</DocSecurity>
  <Lines>2</Lines>
  <Paragraphs>1</Paragraphs>
  <ScaleCrop>false</ScaleCrop>
  <Company> 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海研3號人員進出港名冊</dc:title>
  <dc:subject/>
  <dc:creator>user</dc:creator>
  <cp:keywords/>
  <cp:lastModifiedBy>林 玉詩</cp:lastModifiedBy>
  <cp:revision>4</cp:revision>
  <cp:lastPrinted>2014-07-04T07:41:00Z</cp:lastPrinted>
  <dcterms:created xsi:type="dcterms:W3CDTF">2024-03-15T18:21:00Z</dcterms:created>
  <dcterms:modified xsi:type="dcterms:W3CDTF">2024-03-22T04:36:00Z</dcterms:modified>
</cp:coreProperties>
</file>